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450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8505"/>
        <w:gridCol w:w="6945"/>
      </w:tblGrid>
      <w:tr w:rsidR="004B7712" w:rsidRPr="00CF6034" w14:paraId="72F2E9D7" w14:textId="77777777" w:rsidTr="004B7712">
        <w:trPr>
          <w:trHeight w:val="995"/>
        </w:trPr>
        <w:tc>
          <w:tcPr>
            <w:tcW w:w="8505" w:type="dxa"/>
          </w:tcPr>
          <w:p w14:paraId="5668092D" w14:textId="1DDDCF46" w:rsidR="004B7712" w:rsidRPr="00840C4F" w:rsidRDefault="004B7712" w:rsidP="004B7712">
            <w:pPr>
              <w:pStyle w:val="PlainText"/>
              <w:spacing w:line="340" w:lineRule="exact"/>
              <w:rPr>
                <w:rFonts w:ascii="Times New Roman" w:hAnsi="Times New Roman"/>
                <w:noProof/>
                <w:sz w:val="24"/>
                <w:szCs w:val="24"/>
                <w:lang w:val="da-DK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da-DK"/>
              </w:rPr>
              <w:t xml:space="preserve">           </w:t>
            </w:r>
            <w:r w:rsidR="00840C4F" w:rsidRPr="00840C4F">
              <w:rPr>
                <w:rFonts w:ascii="Times New Roman" w:hAnsi="Times New Roman"/>
                <w:noProof/>
                <w:sz w:val="24"/>
                <w:szCs w:val="24"/>
                <w:lang w:val="da-DK"/>
              </w:rPr>
              <w:t>TRƯỜNG ĐẠI HỌC NHA TRANG</w:t>
            </w:r>
          </w:p>
          <w:p w14:paraId="7034EC3F" w14:textId="14F56EE7" w:rsidR="004B7712" w:rsidRPr="00CF6034" w:rsidRDefault="004B7712" w:rsidP="004B7712">
            <w:pPr>
              <w:pStyle w:val="PlainText"/>
              <w:spacing w:line="340" w:lineRule="exact"/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 xml:space="preserve">   </w:t>
            </w:r>
            <w:r w:rsidR="00EF5901"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 xml:space="preserve">          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 xml:space="preserve"> </w:t>
            </w:r>
            <w:r w:rsidR="00EF5901"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>KHOA/</w:t>
            </w:r>
            <w:r w:rsidR="00840C4F"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>VIỆN......</w:t>
            </w:r>
            <w:r w:rsidR="00EF5901"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>.</w:t>
            </w:r>
            <w:r w:rsidR="00840C4F"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>.</w:t>
            </w:r>
          </w:p>
          <w:p w14:paraId="3958121E" w14:textId="6E6EF533" w:rsidR="004B7712" w:rsidRPr="00CF6034" w:rsidRDefault="004B7712" w:rsidP="00FB478E">
            <w:pPr>
              <w:pStyle w:val="PlainText"/>
              <w:spacing w:line="340" w:lineRule="exact"/>
              <w:jc w:val="center"/>
              <w:rPr>
                <w:rFonts w:ascii="Times New Roman" w:hAnsi="Times New Roman"/>
                <w:noProof/>
                <w:sz w:val="24"/>
                <w:szCs w:val="24"/>
                <w:lang w:val="da-D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218F74D1" wp14:editId="77324787">
                      <wp:simplePos x="0" y="0"/>
                      <wp:positionH relativeFrom="column">
                        <wp:posOffset>704850</wp:posOffset>
                      </wp:positionH>
                      <wp:positionV relativeFrom="paragraph">
                        <wp:posOffset>33845</wp:posOffset>
                      </wp:positionV>
                      <wp:extent cx="1143000" cy="0"/>
                      <wp:effectExtent l="0" t="0" r="1905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43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5.5pt,2.65pt" to="145.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6RHAIAADY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"/>
                  </w:pict>
                </mc:Fallback>
              </mc:AlternateContent>
            </w:r>
          </w:p>
        </w:tc>
        <w:tc>
          <w:tcPr>
            <w:tcW w:w="6945" w:type="dxa"/>
          </w:tcPr>
          <w:p w14:paraId="02BBCBAA" w14:textId="77777777" w:rsidR="004B7712" w:rsidRPr="00CF6034" w:rsidRDefault="004B7712" w:rsidP="00FB478E">
            <w:pPr>
              <w:pStyle w:val="PlainText"/>
              <w:spacing w:line="340" w:lineRule="exact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</w:pPr>
            <w:r w:rsidRPr="00CF6034"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>CỘNG HÒA XÃ HỘI CHỦ NGHĨA VIỆT NAM</w:t>
            </w:r>
          </w:p>
          <w:p w14:paraId="7980E629" w14:textId="77777777" w:rsidR="004B7712" w:rsidRPr="00CF6034" w:rsidRDefault="004B7712" w:rsidP="00FB478E">
            <w:pPr>
              <w:pStyle w:val="PlainText"/>
              <w:spacing w:line="340" w:lineRule="exact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</w:pPr>
            <w:r w:rsidRPr="00CF6034">
              <w:rPr>
                <w:rFonts w:ascii="Times New Roman" w:hAnsi="Times New Roman"/>
                <w:b/>
                <w:noProof/>
                <w:sz w:val="24"/>
                <w:szCs w:val="24"/>
                <w:lang w:val="da-DK"/>
              </w:rPr>
              <w:t xml:space="preserve">   Độc lập - Tự do - Hạnh phúc</w:t>
            </w:r>
          </w:p>
          <w:p w14:paraId="610AB5F2" w14:textId="4919512C" w:rsidR="004B7712" w:rsidRPr="00CF6034" w:rsidRDefault="004B7712" w:rsidP="00FB478E">
            <w:pPr>
              <w:pStyle w:val="PlainText"/>
              <w:spacing w:line="340" w:lineRule="exact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  <w:vertAlign w:val="superscript"/>
                <w:lang w:val="da-D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17814CB2" wp14:editId="1823CD7B">
                      <wp:simplePos x="0" y="0"/>
                      <wp:positionH relativeFrom="column">
                        <wp:posOffset>1337755</wp:posOffset>
                      </wp:positionH>
                      <wp:positionV relativeFrom="paragraph">
                        <wp:posOffset>24765</wp:posOffset>
                      </wp:positionV>
                      <wp:extent cx="1714500" cy="0"/>
                      <wp:effectExtent l="0" t="0" r="19050" b="1905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14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05.35pt,1.95pt" to="240.3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"/>
                  </w:pict>
                </mc:Fallback>
              </mc:AlternateContent>
            </w:r>
            <w:r w:rsidRPr="00CF6034">
              <w:rPr>
                <w:rFonts w:ascii="Times New Roman" w:hAnsi="Times New Roman"/>
                <w:b/>
                <w:noProof/>
                <w:sz w:val="24"/>
                <w:szCs w:val="24"/>
                <w:vertAlign w:val="superscript"/>
                <w:lang w:val="da-DK"/>
              </w:rPr>
              <w:t xml:space="preserve"> </w:t>
            </w:r>
          </w:p>
        </w:tc>
      </w:tr>
    </w:tbl>
    <w:p w14:paraId="4267432E" w14:textId="799EA04A" w:rsidR="008B668C" w:rsidRPr="008B668C" w:rsidRDefault="00840C4F" w:rsidP="00E703AB">
      <w:pPr>
        <w:spacing w:before="120" w:after="120"/>
        <w:ind w:firstLine="720"/>
        <w:jc w:val="center"/>
        <w:rPr>
          <w:b/>
          <w:sz w:val="28"/>
          <w:szCs w:val="28"/>
          <w:lang w:val="da-DK"/>
        </w:rPr>
      </w:pPr>
      <w:r w:rsidRPr="008B668C">
        <w:rPr>
          <w:b/>
          <w:sz w:val="28"/>
          <w:szCs w:val="28"/>
          <w:lang w:val="da-DK"/>
        </w:rPr>
        <w:t xml:space="preserve">DANH SÁCH </w:t>
      </w:r>
      <w:r w:rsidR="00EF5901">
        <w:rPr>
          <w:b/>
          <w:sz w:val="28"/>
          <w:szCs w:val="28"/>
          <w:lang w:val="da-DK"/>
        </w:rPr>
        <w:t xml:space="preserve">ĐỀ NGHỊ </w:t>
      </w:r>
      <w:r w:rsidR="004B7712" w:rsidRPr="008B668C">
        <w:rPr>
          <w:b/>
          <w:sz w:val="28"/>
          <w:szCs w:val="28"/>
          <w:lang w:val="da-DK"/>
        </w:rPr>
        <w:t xml:space="preserve">GIAO ĐỀ TÀI LUẬN VĂN THẠC SĨ QUÝ </w:t>
      </w:r>
      <w:r w:rsidR="00EF5901">
        <w:rPr>
          <w:b/>
          <w:sz w:val="28"/>
          <w:szCs w:val="28"/>
          <w:lang w:val="da-DK"/>
        </w:rPr>
        <w:t>....</w:t>
      </w:r>
      <w:r w:rsidR="004B7712" w:rsidRPr="008B668C">
        <w:rPr>
          <w:b/>
          <w:sz w:val="28"/>
          <w:szCs w:val="28"/>
          <w:lang w:val="da-DK"/>
        </w:rPr>
        <w:t xml:space="preserve"> NĂM 20</w:t>
      </w:r>
      <w:r w:rsidR="00EF5901">
        <w:rPr>
          <w:b/>
          <w:sz w:val="28"/>
          <w:szCs w:val="28"/>
          <w:lang w:val="da-DK"/>
        </w:rPr>
        <w:t>....</w:t>
      </w:r>
    </w:p>
    <w:p w14:paraId="6C01D0A4" w14:textId="57E5BA70" w:rsidR="004B7712" w:rsidRPr="008B668C" w:rsidRDefault="008B668C" w:rsidP="00E703AB">
      <w:pPr>
        <w:spacing w:before="120" w:after="120"/>
        <w:ind w:firstLine="720"/>
        <w:jc w:val="center"/>
        <w:rPr>
          <w:b/>
          <w:sz w:val="28"/>
          <w:szCs w:val="28"/>
          <w:lang w:val="da-DK"/>
        </w:rPr>
      </w:pPr>
      <w:r>
        <w:rPr>
          <w:b/>
          <w:sz w:val="28"/>
          <w:szCs w:val="28"/>
        </w:rPr>
        <w:t xml:space="preserve">NGÀNH </w:t>
      </w:r>
      <w:r w:rsidR="00EF5901">
        <w:rPr>
          <w:b/>
          <w:sz w:val="28"/>
          <w:szCs w:val="28"/>
        </w:rPr>
        <w:t>………</w:t>
      </w:r>
    </w:p>
    <w:p w14:paraId="0304CC2D" w14:textId="77777777" w:rsidR="00B51771" w:rsidRPr="004B7712" w:rsidRDefault="00B51771" w:rsidP="00A02938">
      <w:pPr>
        <w:tabs>
          <w:tab w:val="left" w:pos="142"/>
          <w:tab w:val="left" w:pos="284"/>
        </w:tabs>
        <w:jc w:val="center"/>
        <w:rPr>
          <w:b/>
          <w:szCs w:val="22"/>
          <w:lang w:val="pt-BR"/>
        </w:rPr>
      </w:pPr>
    </w:p>
    <w:tbl>
      <w:tblPr>
        <w:tblW w:w="15026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730"/>
        <w:gridCol w:w="1134"/>
        <w:gridCol w:w="1672"/>
        <w:gridCol w:w="4215"/>
        <w:gridCol w:w="2306"/>
        <w:gridCol w:w="1998"/>
        <w:gridCol w:w="1404"/>
      </w:tblGrid>
      <w:tr w:rsidR="008B668C" w:rsidRPr="004B1E50" w14:paraId="13B37471" w14:textId="77777777" w:rsidTr="001F53CD">
        <w:trPr>
          <w:trHeight w:val="536"/>
          <w:tblHeader/>
        </w:trPr>
        <w:tc>
          <w:tcPr>
            <w:tcW w:w="567" w:type="dxa"/>
            <w:vAlign w:val="center"/>
          </w:tcPr>
          <w:p w14:paraId="6A198BCC" w14:textId="77777777" w:rsidR="008B668C" w:rsidRPr="004B1E50" w:rsidRDefault="008B668C" w:rsidP="00E703AB">
            <w:pPr>
              <w:spacing w:before="60" w:line="288" w:lineRule="auto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TT</w:t>
            </w:r>
          </w:p>
        </w:tc>
        <w:tc>
          <w:tcPr>
            <w:tcW w:w="1730" w:type="dxa"/>
            <w:vAlign w:val="center"/>
          </w:tcPr>
          <w:p w14:paraId="71150CD1" w14:textId="77777777" w:rsidR="008B668C" w:rsidRPr="004B1E50" w:rsidRDefault="008B668C" w:rsidP="004B7712">
            <w:pPr>
              <w:spacing w:before="60" w:line="288" w:lineRule="auto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Họ và tên</w:t>
            </w:r>
          </w:p>
        </w:tc>
        <w:tc>
          <w:tcPr>
            <w:tcW w:w="1134" w:type="dxa"/>
            <w:vAlign w:val="center"/>
          </w:tcPr>
          <w:p w14:paraId="4F999A7F" w14:textId="77777777" w:rsidR="008B668C" w:rsidRPr="004B1E50" w:rsidRDefault="008B668C" w:rsidP="004B7712">
            <w:pPr>
              <w:spacing w:before="60" w:line="288" w:lineRule="auto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Mã HV</w:t>
            </w:r>
          </w:p>
        </w:tc>
        <w:tc>
          <w:tcPr>
            <w:tcW w:w="1672" w:type="dxa"/>
            <w:vAlign w:val="center"/>
          </w:tcPr>
          <w:p w14:paraId="52C8DB9E" w14:textId="77777777" w:rsidR="008B668C" w:rsidRPr="004B1E50" w:rsidRDefault="008B668C" w:rsidP="004B7712">
            <w:pPr>
              <w:spacing w:before="60" w:line="288" w:lineRule="auto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Lớp</w:t>
            </w:r>
          </w:p>
        </w:tc>
        <w:tc>
          <w:tcPr>
            <w:tcW w:w="4215" w:type="dxa"/>
            <w:vAlign w:val="center"/>
          </w:tcPr>
          <w:p w14:paraId="1396BF03" w14:textId="77777777" w:rsidR="008B668C" w:rsidRPr="004B1E50" w:rsidRDefault="008B668C" w:rsidP="004B7712">
            <w:pPr>
              <w:spacing w:before="60" w:line="288" w:lineRule="auto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Tên đề tài</w:t>
            </w:r>
          </w:p>
        </w:tc>
        <w:tc>
          <w:tcPr>
            <w:tcW w:w="2306" w:type="dxa"/>
            <w:vAlign w:val="center"/>
          </w:tcPr>
          <w:p w14:paraId="26A9C2B3" w14:textId="77777777" w:rsidR="008B668C" w:rsidRPr="004B1E50" w:rsidRDefault="008B668C" w:rsidP="004B7712">
            <w:pPr>
              <w:spacing w:before="60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Giảng viên</w:t>
            </w:r>
          </w:p>
          <w:p w14:paraId="13EBA350" w14:textId="599F0599" w:rsidR="008B668C" w:rsidRPr="004B1E50" w:rsidRDefault="008B668C" w:rsidP="004B7712">
            <w:pPr>
              <w:spacing w:before="60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hướng dẫn</w:t>
            </w:r>
          </w:p>
        </w:tc>
        <w:tc>
          <w:tcPr>
            <w:tcW w:w="1998" w:type="dxa"/>
            <w:vAlign w:val="center"/>
          </w:tcPr>
          <w:p w14:paraId="51E4DDCC" w14:textId="46FE4FB9" w:rsidR="008B668C" w:rsidRPr="004B1E50" w:rsidRDefault="008B668C" w:rsidP="004B7712">
            <w:pPr>
              <w:spacing w:before="60" w:line="288" w:lineRule="auto"/>
              <w:jc w:val="center"/>
              <w:rPr>
                <w:b/>
                <w:bCs/>
                <w:sz w:val="23"/>
                <w:szCs w:val="23"/>
              </w:rPr>
            </w:pPr>
            <w:r w:rsidRPr="004B1E50">
              <w:rPr>
                <w:b/>
                <w:bCs/>
                <w:sz w:val="23"/>
                <w:szCs w:val="23"/>
              </w:rPr>
              <w:t>Bộ môn quản lý</w:t>
            </w:r>
          </w:p>
        </w:tc>
        <w:tc>
          <w:tcPr>
            <w:tcW w:w="1404" w:type="dxa"/>
            <w:vAlign w:val="center"/>
          </w:tcPr>
          <w:p w14:paraId="541DBB9E" w14:textId="65518930" w:rsidR="008B668C" w:rsidRPr="004B1E50" w:rsidRDefault="00840C4F" w:rsidP="004B7712">
            <w:pPr>
              <w:spacing w:before="60" w:line="288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Ghi chú</w:t>
            </w:r>
          </w:p>
        </w:tc>
      </w:tr>
      <w:tr w:rsidR="004B1E50" w:rsidRPr="004B1E50" w14:paraId="3BE13C19" w14:textId="77777777" w:rsidTr="001F53CD">
        <w:trPr>
          <w:trHeight w:val="678"/>
        </w:trPr>
        <w:tc>
          <w:tcPr>
            <w:tcW w:w="567" w:type="dxa"/>
          </w:tcPr>
          <w:p w14:paraId="6686D6EF" w14:textId="77777777" w:rsidR="004B1E50" w:rsidRPr="004B1E50" w:rsidRDefault="004B1E50" w:rsidP="00E703AB">
            <w:pPr>
              <w:spacing w:before="60"/>
              <w:jc w:val="center"/>
              <w:rPr>
                <w:sz w:val="23"/>
                <w:szCs w:val="23"/>
              </w:rPr>
            </w:pPr>
            <w:r w:rsidRPr="004B1E50">
              <w:rPr>
                <w:sz w:val="23"/>
                <w:szCs w:val="23"/>
              </w:rPr>
              <w:t>1</w:t>
            </w:r>
          </w:p>
        </w:tc>
        <w:tc>
          <w:tcPr>
            <w:tcW w:w="1730" w:type="dxa"/>
          </w:tcPr>
          <w:p w14:paraId="5DF07E64" w14:textId="77A33F0D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134" w:type="dxa"/>
          </w:tcPr>
          <w:p w14:paraId="16C75623" w14:textId="7B333C75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672" w:type="dxa"/>
          </w:tcPr>
          <w:p w14:paraId="697630A4" w14:textId="29213D23" w:rsidR="004B1E50" w:rsidRPr="004B1E50" w:rsidRDefault="004B1E50" w:rsidP="008B668C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4215" w:type="dxa"/>
            <w:vAlign w:val="center"/>
          </w:tcPr>
          <w:p w14:paraId="682D005D" w14:textId="7B954912" w:rsidR="004B1E50" w:rsidRPr="001F53CD" w:rsidRDefault="004B1E50" w:rsidP="004B7712">
            <w:pPr>
              <w:spacing w:before="60"/>
              <w:jc w:val="both"/>
              <w:rPr>
                <w:spacing w:val="8"/>
                <w:sz w:val="23"/>
                <w:szCs w:val="23"/>
              </w:rPr>
            </w:pPr>
          </w:p>
        </w:tc>
        <w:tc>
          <w:tcPr>
            <w:tcW w:w="2306" w:type="dxa"/>
          </w:tcPr>
          <w:p w14:paraId="2173E74C" w14:textId="78A8B784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998" w:type="dxa"/>
          </w:tcPr>
          <w:p w14:paraId="767D1D95" w14:textId="37454D06" w:rsidR="004B1E50" w:rsidRPr="004B1E50" w:rsidRDefault="004B1E50" w:rsidP="004B7712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404" w:type="dxa"/>
          </w:tcPr>
          <w:p w14:paraId="38E4C834" w14:textId="0408EFD3" w:rsidR="004B1E50" w:rsidRPr="004B1E50" w:rsidRDefault="004B1E50" w:rsidP="001F53CD">
            <w:pPr>
              <w:spacing w:before="60"/>
              <w:jc w:val="center"/>
              <w:rPr>
                <w:sz w:val="23"/>
                <w:szCs w:val="23"/>
              </w:rPr>
            </w:pPr>
          </w:p>
        </w:tc>
      </w:tr>
      <w:tr w:rsidR="004B1E50" w:rsidRPr="004B1E50" w14:paraId="7B8B95A1" w14:textId="77777777" w:rsidTr="001F53CD">
        <w:trPr>
          <w:trHeight w:val="678"/>
        </w:trPr>
        <w:tc>
          <w:tcPr>
            <w:tcW w:w="567" w:type="dxa"/>
          </w:tcPr>
          <w:p w14:paraId="4ACB5051" w14:textId="77777777" w:rsidR="004B1E50" w:rsidRPr="004B1E50" w:rsidRDefault="004B1E50" w:rsidP="00E703AB">
            <w:pPr>
              <w:spacing w:before="60"/>
              <w:jc w:val="center"/>
              <w:rPr>
                <w:sz w:val="23"/>
                <w:szCs w:val="23"/>
              </w:rPr>
            </w:pPr>
            <w:r w:rsidRPr="004B1E50">
              <w:rPr>
                <w:sz w:val="23"/>
                <w:szCs w:val="23"/>
              </w:rPr>
              <w:t>2</w:t>
            </w:r>
          </w:p>
        </w:tc>
        <w:tc>
          <w:tcPr>
            <w:tcW w:w="1730" w:type="dxa"/>
          </w:tcPr>
          <w:p w14:paraId="74D506F8" w14:textId="72A2CE76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134" w:type="dxa"/>
          </w:tcPr>
          <w:p w14:paraId="2B79463D" w14:textId="6EE8C38C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672" w:type="dxa"/>
          </w:tcPr>
          <w:p w14:paraId="66886C99" w14:textId="662D321F" w:rsidR="004B1E50" w:rsidRPr="004B1E50" w:rsidRDefault="004B1E50" w:rsidP="004B7712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4215" w:type="dxa"/>
            <w:vAlign w:val="center"/>
          </w:tcPr>
          <w:p w14:paraId="14E0A801" w14:textId="37237430" w:rsidR="004B1E50" w:rsidRPr="004B1E50" w:rsidRDefault="004B1E50" w:rsidP="004B7712">
            <w:pPr>
              <w:spacing w:before="60"/>
              <w:jc w:val="both"/>
              <w:rPr>
                <w:sz w:val="23"/>
                <w:szCs w:val="23"/>
              </w:rPr>
            </w:pPr>
          </w:p>
        </w:tc>
        <w:tc>
          <w:tcPr>
            <w:tcW w:w="2306" w:type="dxa"/>
          </w:tcPr>
          <w:p w14:paraId="0999D93A" w14:textId="192EE568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998" w:type="dxa"/>
          </w:tcPr>
          <w:p w14:paraId="6E2F35A6" w14:textId="4CB6BAF3" w:rsidR="004B1E50" w:rsidRPr="004B1E50" w:rsidRDefault="004B1E50" w:rsidP="004B7712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404" w:type="dxa"/>
          </w:tcPr>
          <w:p w14:paraId="242A0842" w14:textId="65E52F04" w:rsidR="004B1E50" w:rsidRPr="004B1E50" w:rsidRDefault="004B1E50" w:rsidP="001F53CD">
            <w:pPr>
              <w:spacing w:before="60"/>
              <w:jc w:val="center"/>
              <w:rPr>
                <w:sz w:val="23"/>
                <w:szCs w:val="23"/>
              </w:rPr>
            </w:pPr>
          </w:p>
        </w:tc>
      </w:tr>
      <w:tr w:rsidR="004B1E50" w:rsidRPr="004B1E50" w14:paraId="2F06E102" w14:textId="77777777" w:rsidTr="001F53CD">
        <w:trPr>
          <w:trHeight w:val="678"/>
        </w:trPr>
        <w:tc>
          <w:tcPr>
            <w:tcW w:w="567" w:type="dxa"/>
          </w:tcPr>
          <w:p w14:paraId="34F83088" w14:textId="77777777" w:rsidR="004B1E50" w:rsidRPr="004B1E50" w:rsidRDefault="004B1E50" w:rsidP="00E703AB">
            <w:pPr>
              <w:spacing w:before="60"/>
              <w:jc w:val="center"/>
              <w:rPr>
                <w:sz w:val="23"/>
                <w:szCs w:val="23"/>
              </w:rPr>
            </w:pPr>
            <w:r w:rsidRPr="004B1E50">
              <w:rPr>
                <w:sz w:val="23"/>
                <w:szCs w:val="23"/>
              </w:rPr>
              <w:t>3</w:t>
            </w:r>
          </w:p>
        </w:tc>
        <w:tc>
          <w:tcPr>
            <w:tcW w:w="1730" w:type="dxa"/>
          </w:tcPr>
          <w:p w14:paraId="306AB2BD" w14:textId="492BAE9D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134" w:type="dxa"/>
          </w:tcPr>
          <w:p w14:paraId="0857D4A1" w14:textId="4C4333EB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672" w:type="dxa"/>
          </w:tcPr>
          <w:p w14:paraId="2C84E168" w14:textId="37337603" w:rsidR="004B1E50" w:rsidRPr="004B1E50" w:rsidRDefault="004B1E50" w:rsidP="004B7712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4215" w:type="dxa"/>
            <w:vAlign w:val="center"/>
          </w:tcPr>
          <w:p w14:paraId="18849709" w14:textId="7AA21603" w:rsidR="004B1E50" w:rsidRPr="004B1E50" w:rsidRDefault="004B1E50" w:rsidP="004B7712">
            <w:pPr>
              <w:spacing w:before="60"/>
              <w:jc w:val="both"/>
              <w:rPr>
                <w:sz w:val="23"/>
                <w:szCs w:val="23"/>
              </w:rPr>
            </w:pPr>
          </w:p>
        </w:tc>
        <w:tc>
          <w:tcPr>
            <w:tcW w:w="2306" w:type="dxa"/>
          </w:tcPr>
          <w:p w14:paraId="31A2E4FA" w14:textId="698050A1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998" w:type="dxa"/>
          </w:tcPr>
          <w:p w14:paraId="51370C58" w14:textId="6AD787C4" w:rsidR="004B1E50" w:rsidRPr="004B1E50" w:rsidRDefault="004B1E50" w:rsidP="004B7712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404" w:type="dxa"/>
          </w:tcPr>
          <w:p w14:paraId="47E17308" w14:textId="2449A397" w:rsidR="004B1E50" w:rsidRPr="004B1E50" w:rsidRDefault="004B1E50" w:rsidP="001F53CD">
            <w:pPr>
              <w:spacing w:before="60"/>
              <w:jc w:val="center"/>
              <w:rPr>
                <w:sz w:val="23"/>
                <w:szCs w:val="23"/>
              </w:rPr>
            </w:pPr>
          </w:p>
        </w:tc>
      </w:tr>
      <w:tr w:rsidR="004B1E50" w:rsidRPr="004B1E50" w14:paraId="7E56FB43" w14:textId="77777777" w:rsidTr="001F53CD">
        <w:trPr>
          <w:trHeight w:val="678"/>
        </w:trPr>
        <w:tc>
          <w:tcPr>
            <w:tcW w:w="567" w:type="dxa"/>
          </w:tcPr>
          <w:p w14:paraId="35F2E12B" w14:textId="77777777" w:rsidR="004B1E50" w:rsidRPr="004B1E50" w:rsidRDefault="004B1E50" w:rsidP="00E703AB">
            <w:pPr>
              <w:spacing w:before="60"/>
              <w:jc w:val="center"/>
              <w:rPr>
                <w:sz w:val="23"/>
                <w:szCs w:val="23"/>
              </w:rPr>
            </w:pPr>
            <w:r w:rsidRPr="004B1E50">
              <w:rPr>
                <w:sz w:val="23"/>
                <w:szCs w:val="23"/>
              </w:rPr>
              <w:t>4</w:t>
            </w:r>
          </w:p>
        </w:tc>
        <w:tc>
          <w:tcPr>
            <w:tcW w:w="1730" w:type="dxa"/>
          </w:tcPr>
          <w:p w14:paraId="41B5077C" w14:textId="1A0B33B4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134" w:type="dxa"/>
          </w:tcPr>
          <w:p w14:paraId="58ED0A38" w14:textId="58A3AC05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672" w:type="dxa"/>
          </w:tcPr>
          <w:p w14:paraId="18ADEEF2" w14:textId="56C4D81D" w:rsidR="004B1E50" w:rsidRPr="004B1E50" w:rsidRDefault="004B1E50" w:rsidP="004B7712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4215" w:type="dxa"/>
            <w:vAlign w:val="center"/>
          </w:tcPr>
          <w:p w14:paraId="1F1CC13D" w14:textId="29951149" w:rsidR="004B1E50" w:rsidRPr="004B1E50" w:rsidRDefault="004B1E50" w:rsidP="004B7712">
            <w:pPr>
              <w:spacing w:before="60"/>
              <w:jc w:val="both"/>
              <w:rPr>
                <w:sz w:val="23"/>
                <w:szCs w:val="23"/>
              </w:rPr>
            </w:pPr>
          </w:p>
        </w:tc>
        <w:tc>
          <w:tcPr>
            <w:tcW w:w="2306" w:type="dxa"/>
          </w:tcPr>
          <w:p w14:paraId="2D2E0C77" w14:textId="62F69A94" w:rsidR="004B1E50" w:rsidRPr="004B1E50" w:rsidRDefault="004B1E50" w:rsidP="004B1E50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998" w:type="dxa"/>
          </w:tcPr>
          <w:p w14:paraId="5AA0F9C2" w14:textId="2BD69A9F" w:rsidR="004B1E50" w:rsidRPr="004B1E50" w:rsidRDefault="004B1E50" w:rsidP="004B7712">
            <w:pPr>
              <w:spacing w:before="60"/>
              <w:rPr>
                <w:sz w:val="23"/>
                <w:szCs w:val="23"/>
              </w:rPr>
            </w:pPr>
          </w:p>
        </w:tc>
        <w:tc>
          <w:tcPr>
            <w:tcW w:w="1404" w:type="dxa"/>
          </w:tcPr>
          <w:p w14:paraId="6C9A8115" w14:textId="3815AA5A" w:rsidR="004B1E50" w:rsidRPr="004B1E50" w:rsidRDefault="004B1E50" w:rsidP="001F53CD">
            <w:pPr>
              <w:spacing w:before="60"/>
              <w:jc w:val="center"/>
              <w:rPr>
                <w:sz w:val="23"/>
                <w:szCs w:val="23"/>
              </w:rPr>
            </w:pPr>
          </w:p>
        </w:tc>
      </w:tr>
    </w:tbl>
    <w:p w14:paraId="7E8CD6B1" w14:textId="0F6C64BA" w:rsidR="00803FCF" w:rsidRPr="004B7712" w:rsidRDefault="00504DDD" w:rsidP="00504DDD">
      <w:pPr>
        <w:tabs>
          <w:tab w:val="left" w:pos="344"/>
          <w:tab w:val="left" w:pos="1305"/>
          <w:tab w:val="center" w:pos="7966"/>
          <w:tab w:val="right" w:pos="15932"/>
        </w:tabs>
        <w:spacing w:before="120"/>
        <w:rPr>
          <w:b/>
          <w:sz w:val="22"/>
          <w:szCs w:val="22"/>
          <w:lang w:val="pt-BR"/>
        </w:rPr>
      </w:pPr>
      <w:r w:rsidRPr="004B7712">
        <w:rPr>
          <w:b/>
          <w:sz w:val="22"/>
          <w:szCs w:val="22"/>
          <w:lang w:val="pt-BR"/>
        </w:rPr>
        <w:t xml:space="preserve">   </w:t>
      </w:r>
      <w:r w:rsidR="004B7712">
        <w:rPr>
          <w:b/>
          <w:sz w:val="22"/>
          <w:szCs w:val="22"/>
          <w:lang w:val="pt-BR"/>
        </w:rPr>
        <w:t xml:space="preserve">    </w:t>
      </w:r>
      <w:r w:rsidR="009E6FF0" w:rsidRPr="004B7712">
        <w:rPr>
          <w:b/>
          <w:sz w:val="22"/>
          <w:szCs w:val="22"/>
          <w:lang w:val="pt-BR"/>
        </w:rPr>
        <w:t xml:space="preserve"> </w:t>
      </w:r>
      <w:r w:rsidRPr="004B7712">
        <w:rPr>
          <w:b/>
          <w:sz w:val="22"/>
          <w:szCs w:val="22"/>
          <w:lang w:val="pt-BR"/>
        </w:rPr>
        <w:t xml:space="preserve"> </w:t>
      </w:r>
      <w:proofErr w:type="gramStart"/>
      <w:r w:rsidRPr="004B7712">
        <w:rPr>
          <w:i/>
          <w:sz w:val="20"/>
          <w:szCs w:val="20"/>
        </w:rPr>
        <w:t xml:space="preserve">Danh sách có </w:t>
      </w:r>
      <w:r w:rsidR="00EF5901">
        <w:rPr>
          <w:i/>
          <w:sz w:val="20"/>
          <w:szCs w:val="20"/>
        </w:rPr>
        <w:t>…</w:t>
      </w:r>
      <w:r w:rsidRPr="004B7712">
        <w:rPr>
          <w:i/>
          <w:sz w:val="20"/>
          <w:szCs w:val="20"/>
        </w:rPr>
        <w:t>học viên.</w:t>
      </w:r>
      <w:proofErr w:type="gramEnd"/>
      <w:r w:rsidRPr="004B7712">
        <w:rPr>
          <w:b/>
          <w:sz w:val="22"/>
          <w:szCs w:val="22"/>
          <w:lang w:val="pt-BR"/>
        </w:rPr>
        <w:tab/>
      </w:r>
      <w:r w:rsidRPr="004B7712">
        <w:rPr>
          <w:b/>
          <w:sz w:val="22"/>
          <w:szCs w:val="22"/>
          <w:lang w:val="pt-BR"/>
        </w:rPr>
        <w:tab/>
      </w:r>
    </w:p>
    <w:p w14:paraId="7C15379D" w14:textId="5617B44A" w:rsidR="004752C3" w:rsidRPr="0038055E" w:rsidRDefault="0038055E" w:rsidP="0038055E">
      <w:pPr>
        <w:tabs>
          <w:tab w:val="left" w:pos="344"/>
          <w:tab w:val="left" w:pos="1305"/>
          <w:tab w:val="center" w:pos="7229"/>
          <w:tab w:val="center" w:pos="7966"/>
          <w:tab w:val="left" w:pos="12089"/>
        </w:tabs>
        <w:spacing w:before="120"/>
        <w:ind w:right="1473"/>
        <w:rPr>
          <w:b/>
          <w:sz w:val="22"/>
          <w:szCs w:val="22"/>
        </w:rPr>
      </w:pPr>
      <w:r>
        <w:rPr>
          <w:b/>
          <w:sz w:val="22"/>
          <w:szCs w:val="22"/>
          <w:lang w:val="pt-BR"/>
        </w:rPr>
        <w:tab/>
      </w:r>
      <w:r>
        <w:rPr>
          <w:b/>
          <w:sz w:val="22"/>
          <w:szCs w:val="22"/>
          <w:lang w:val="pt-BR"/>
        </w:rPr>
        <w:tab/>
      </w:r>
      <w:r>
        <w:rPr>
          <w:b/>
          <w:sz w:val="22"/>
          <w:szCs w:val="22"/>
          <w:lang w:val="pt-BR"/>
        </w:rPr>
        <w:tab/>
      </w:r>
      <w:r w:rsidR="00504DDD" w:rsidRPr="004B7712">
        <w:rPr>
          <w:b/>
          <w:sz w:val="22"/>
          <w:szCs w:val="22"/>
          <w:lang w:val="pt-BR"/>
        </w:rPr>
        <w:tab/>
      </w:r>
      <w:r w:rsidRPr="00CE58DB">
        <w:rPr>
          <w:b/>
          <w:noProof/>
        </w:rPr>
        <w:t xml:space="preserve"> </w:t>
      </w:r>
      <w:r w:rsidR="00EF5901" w:rsidRPr="00CE58DB">
        <w:rPr>
          <w:b/>
          <w:noProof/>
        </w:rPr>
        <w:t xml:space="preserve">                                                         KHOA/</w:t>
      </w:r>
      <w:r w:rsidRPr="00CE58DB">
        <w:rPr>
          <w:b/>
          <w:noProof/>
        </w:rPr>
        <w:t>VIỆN</w:t>
      </w:r>
      <w:bookmarkStart w:id="0" w:name="_GoBack"/>
      <w:bookmarkEnd w:id="0"/>
      <w:r w:rsidRPr="0038055E">
        <w:rPr>
          <w:b/>
          <w:noProof/>
        </w:rPr>
        <w:t xml:space="preserve"> TRƯỞNG</w:t>
      </w:r>
      <w:r w:rsidRPr="0038055E">
        <w:rPr>
          <w:b/>
          <w:noProof/>
        </w:rPr>
        <w:tab/>
      </w:r>
    </w:p>
    <w:sectPr w:rsidR="004752C3" w:rsidRPr="0038055E" w:rsidSect="00E703AB">
      <w:footerReference w:type="default" r:id="rId9"/>
      <w:pgSz w:w="16840" w:h="11907" w:orient="landscape" w:code="9"/>
      <w:pgMar w:top="993" w:right="454" w:bottom="680" w:left="454" w:header="153" w:footer="1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A647D2" w14:textId="77777777" w:rsidR="00BD0749" w:rsidRDefault="00BD0749" w:rsidP="00D53CD6">
      <w:r>
        <w:separator/>
      </w:r>
    </w:p>
  </w:endnote>
  <w:endnote w:type="continuationSeparator" w:id="0">
    <w:p w14:paraId="76366DD2" w14:textId="77777777" w:rsidR="00BD0749" w:rsidRDefault="00BD0749" w:rsidP="00D53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AAFB54" w14:textId="77777777" w:rsidR="00D53CD6" w:rsidRDefault="00D53CD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58DB">
      <w:rPr>
        <w:noProof/>
      </w:rPr>
      <w:t>1</w:t>
    </w:r>
    <w:r>
      <w:rPr>
        <w:noProof/>
      </w:rPr>
      <w:fldChar w:fldCharType="end"/>
    </w:r>
  </w:p>
  <w:p w14:paraId="5F78AFC3" w14:textId="77777777" w:rsidR="00D53CD6" w:rsidRDefault="00D53C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39A1D8" w14:textId="77777777" w:rsidR="00BD0749" w:rsidRDefault="00BD0749" w:rsidP="00D53CD6">
      <w:r>
        <w:separator/>
      </w:r>
    </w:p>
  </w:footnote>
  <w:footnote w:type="continuationSeparator" w:id="0">
    <w:p w14:paraId="22D321D1" w14:textId="77777777" w:rsidR="00BD0749" w:rsidRDefault="00BD0749" w:rsidP="00D53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D40A2"/>
    <w:multiLevelType w:val="hybridMultilevel"/>
    <w:tmpl w:val="490EFD0A"/>
    <w:lvl w:ilvl="0" w:tplc="3C7250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5E41B9"/>
    <w:multiLevelType w:val="hybridMultilevel"/>
    <w:tmpl w:val="3EDC0CB6"/>
    <w:lvl w:ilvl="0" w:tplc="49E41BFC">
      <w:start w:val="1"/>
      <w:numFmt w:val="decimal"/>
      <w:lvlText w:val="%1"/>
      <w:lvlJc w:val="center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5B63EBC"/>
    <w:multiLevelType w:val="hybridMultilevel"/>
    <w:tmpl w:val="0262C258"/>
    <w:lvl w:ilvl="0" w:tplc="3C7250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2C3A6E"/>
    <w:multiLevelType w:val="hybridMultilevel"/>
    <w:tmpl w:val="A574E118"/>
    <w:lvl w:ilvl="0" w:tplc="49E41BFC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88735C"/>
    <w:multiLevelType w:val="hybridMultilevel"/>
    <w:tmpl w:val="C8B423D8"/>
    <w:lvl w:ilvl="0" w:tplc="49E41BFC">
      <w:start w:val="1"/>
      <w:numFmt w:val="decimal"/>
      <w:lvlText w:val="%1"/>
      <w:lvlJc w:val="center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D872CF"/>
    <w:multiLevelType w:val="hybridMultilevel"/>
    <w:tmpl w:val="7618FC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2NDQ3MjcxsTS3MDdQ0lEKTi0uzszPAykwrAUAAxaiICwAAAA="/>
  </w:docVars>
  <w:rsids>
    <w:rsidRoot w:val="00DA3983"/>
    <w:rsid w:val="0001249C"/>
    <w:rsid w:val="0001410F"/>
    <w:rsid w:val="00016136"/>
    <w:rsid w:val="000214F2"/>
    <w:rsid w:val="000259F7"/>
    <w:rsid w:val="0002613D"/>
    <w:rsid w:val="00035F9B"/>
    <w:rsid w:val="00035FE4"/>
    <w:rsid w:val="00036936"/>
    <w:rsid w:val="00036C85"/>
    <w:rsid w:val="000374F1"/>
    <w:rsid w:val="00045F59"/>
    <w:rsid w:val="00045F5B"/>
    <w:rsid w:val="00051455"/>
    <w:rsid w:val="00053774"/>
    <w:rsid w:val="00066FCD"/>
    <w:rsid w:val="00071922"/>
    <w:rsid w:val="00072177"/>
    <w:rsid w:val="00075B88"/>
    <w:rsid w:val="00077B34"/>
    <w:rsid w:val="00080C27"/>
    <w:rsid w:val="0008473C"/>
    <w:rsid w:val="000926FF"/>
    <w:rsid w:val="00093A0C"/>
    <w:rsid w:val="00093CAF"/>
    <w:rsid w:val="000A10A5"/>
    <w:rsid w:val="000A23A6"/>
    <w:rsid w:val="000A34B6"/>
    <w:rsid w:val="000A53CF"/>
    <w:rsid w:val="000A6462"/>
    <w:rsid w:val="000A7126"/>
    <w:rsid w:val="000A7619"/>
    <w:rsid w:val="000B0482"/>
    <w:rsid w:val="000B2428"/>
    <w:rsid w:val="000B624B"/>
    <w:rsid w:val="000C04E2"/>
    <w:rsid w:val="000C0B35"/>
    <w:rsid w:val="000C13AF"/>
    <w:rsid w:val="000C42C7"/>
    <w:rsid w:val="000C5597"/>
    <w:rsid w:val="000D0851"/>
    <w:rsid w:val="000D15C8"/>
    <w:rsid w:val="000D3BA1"/>
    <w:rsid w:val="000D423F"/>
    <w:rsid w:val="000D6FE3"/>
    <w:rsid w:val="000D7E37"/>
    <w:rsid w:val="000E1C83"/>
    <w:rsid w:val="000E3DBD"/>
    <w:rsid w:val="000F0C92"/>
    <w:rsid w:val="000F0F29"/>
    <w:rsid w:val="000F3D1E"/>
    <w:rsid w:val="000F712F"/>
    <w:rsid w:val="00114C7D"/>
    <w:rsid w:val="00114D4D"/>
    <w:rsid w:val="00116523"/>
    <w:rsid w:val="00120345"/>
    <w:rsid w:val="0012692D"/>
    <w:rsid w:val="001304CE"/>
    <w:rsid w:val="00133471"/>
    <w:rsid w:val="00143F4A"/>
    <w:rsid w:val="001445EF"/>
    <w:rsid w:val="0015280B"/>
    <w:rsid w:val="00153756"/>
    <w:rsid w:val="00161BA0"/>
    <w:rsid w:val="0016566B"/>
    <w:rsid w:val="0016691E"/>
    <w:rsid w:val="00173328"/>
    <w:rsid w:val="0017378B"/>
    <w:rsid w:val="00173D44"/>
    <w:rsid w:val="001767F2"/>
    <w:rsid w:val="00177134"/>
    <w:rsid w:val="00186FD8"/>
    <w:rsid w:val="00187E39"/>
    <w:rsid w:val="00190679"/>
    <w:rsid w:val="0019116C"/>
    <w:rsid w:val="00192B35"/>
    <w:rsid w:val="00196133"/>
    <w:rsid w:val="001A394D"/>
    <w:rsid w:val="001A5956"/>
    <w:rsid w:val="001A7385"/>
    <w:rsid w:val="001B16B6"/>
    <w:rsid w:val="001B5953"/>
    <w:rsid w:val="001C52C6"/>
    <w:rsid w:val="001D279F"/>
    <w:rsid w:val="001F0E1A"/>
    <w:rsid w:val="001F20AB"/>
    <w:rsid w:val="001F3099"/>
    <w:rsid w:val="001F53CD"/>
    <w:rsid w:val="001F69C0"/>
    <w:rsid w:val="0020115C"/>
    <w:rsid w:val="00202DB3"/>
    <w:rsid w:val="00223234"/>
    <w:rsid w:val="00224141"/>
    <w:rsid w:val="00224F0E"/>
    <w:rsid w:val="002261F9"/>
    <w:rsid w:val="002337D8"/>
    <w:rsid w:val="00241AB5"/>
    <w:rsid w:val="00245662"/>
    <w:rsid w:val="002500D6"/>
    <w:rsid w:val="00253927"/>
    <w:rsid w:val="002561C3"/>
    <w:rsid w:val="00260B23"/>
    <w:rsid w:val="00270034"/>
    <w:rsid w:val="00277A20"/>
    <w:rsid w:val="002802AF"/>
    <w:rsid w:val="0028109C"/>
    <w:rsid w:val="002837C1"/>
    <w:rsid w:val="00295B52"/>
    <w:rsid w:val="00295E82"/>
    <w:rsid w:val="002A3074"/>
    <w:rsid w:val="002A34C3"/>
    <w:rsid w:val="002A409F"/>
    <w:rsid w:val="002C4AC8"/>
    <w:rsid w:val="002D12E4"/>
    <w:rsid w:val="002D723F"/>
    <w:rsid w:val="002E2518"/>
    <w:rsid w:val="002E2A4A"/>
    <w:rsid w:val="002E6186"/>
    <w:rsid w:val="002E6327"/>
    <w:rsid w:val="002F68C3"/>
    <w:rsid w:val="002F760F"/>
    <w:rsid w:val="00300AD2"/>
    <w:rsid w:val="0030314D"/>
    <w:rsid w:val="003051FA"/>
    <w:rsid w:val="00305499"/>
    <w:rsid w:val="0030726B"/>
    <w:rsid w:val="00307594"/>
    <w:rsid w:val="00313DAF"/>
    <w:rsid w:val="00313FA9"/>
    <w:rsid w:val="00315F8D"/>
    <w:rsid w:val="00323504"/>
    <w:rsid w:val="003253FA"/>
    <w:rsid w:val="00325D63"/>
    <w:rsid w:val="00325EBE"/>
    <w:rsid w:val="00327EF8"/>
    <w:rsid w:val="003401A1"/>
    <w:rsid w:val="00342702"/>
    <w:rsid w:val="0034392A"/>
    <w:rsid w:val="003518C4"/>
    <w:rsid w:val="00356D45"/>
    <w:rsid w:val="003622ED"/>
    <w:rsid w:val="0036537E"/>
    <w:rsid w:val="003654CB"/>
    <w:rsid w:val="00367F76"/>
    <w:rsid w:val="0038055E"/>
    <w:rsid w:val="00384A22"/>
    <w:rsid w:val="00390718"/>
    <w:rsid w:val="00394321"/>
    <w:rsid w:val="003A082C"/>
    <w:rsid w:val="003A6EA0"/>
    <w:rsid w:val="003B10C4"/>
    <w:rsid w:val="003B6D42"/>
    <w:rsid w:val="003C0526"/>
    <w:rsid w:val="003C7852"/>
    <w:rsid w:val="003D094A"/>
    <w:rsid w:val="003D2415"/>
    <w:rsid w:val="003D3212"/>
    <w:rsid w:val="003E01F5"/>
    <w:rsid w:val="003E2597"/>
    <w:rsid w:val="003E3E17"/>
    <w:rsid w:val="003E475F"/>
    <w:rsid w:val="003E6C96"/>
    <w:rsid w:val="003F28C5"/>
    <w:rsid w:val="004007FD"/>
    <w:rsid w:val="00402E15"/>
    <w:rsid w:val="004035C9"/>
    <w:rsid w:val="00406B7F"/>
    <w:rsid w:val="00407A3D"/>
    <w:rsid w:val="00415271"/>
    <w:rsid w:val="00427ECE"/>
    <w:rsid w:val="004321DB"/>
    <w:rsid w:val="00434B1B"/>
    <w:rsid w:val="00435D86"/>
    <w:rsid w:val="004364EE"/>
    <w:rsid w:val="00453414"/>
    <w:rsid w:val="004551E9"/>
    <w:rsid w:val="00455315"/>
    <w:rsid w:val="00457228"/>
    <w:rsid w:val="0046009C"/>
    <w:rsid w:val="00463818"/>
    <w:rsid w:val="00463CCF"/>
    <w:rsid w:val="00470BF6"/>
    <w:rsid w:val="00470CC4"/>
    <w:rsid w:val="004752C3"/>
    <w:rsid w:val="0047571B"/>
    <w:rsid w:val="00477D58"/>
    <w:rsid w:val="00480AED"/>
    <w:rsid w:val="00481197"/>
    <w:rsid w:val="0048763F"/>
    <w:rsid w:val="00493826"/>
    <w:rsid w:val="00496B6E"/>
    <w:rsid w:val="00497817"/>
    <w:rsid w:val="004A0278"/>
    <w:rsid w:val="004A2B49"/>
    <w:rsid w:val="004A4150"/>
    <w:rsid w:val="004A4E17"/>
    <w:rsid w:val="004A7287"/>
    <w:rsid w:val="004A7C98"/>
    <w:rsid w:val="004B173B"/>
    <w:rsid w:val="004B1E50"/>
    <w:rsid w:val="004B268A"/>
    <w:rsid w:val="004B3540"/>
    <w:rsid w:val="004B7712"/>
    <w:rsid w:val="004C62E7"/>
    <w:rsid w:val="004E01F1"/>
    <w:rsid w:val="004E182B"/>
    <w:rsid w:val="004E1FB4"/>
    <w:rsid w:val="004E6D55"/>
    <w:rsid w:val="004F0CFE"/>
    <w:rsid w:val="004F2880"/>
    <w:rsid w:val="004F5719"/>
    <w:rsid w:val="00500475"/>
    <w:rsid w:val="005012BE"/>
    <w:rsid w:val="00502F11"/>
    <w:rsid w:val="00504DDD"/>
    <w:rsid w:val="00505ABF"/>
    <w:rsid w:val="0052051C"/>
    <w:rsid w:val="00521E46"/>
    <w:rsid w:val="00532361"/>
    <w:rsid w:val="00533260"/>
    <w:rsid w:val="00543C9B"/>
    <w:rsid w:val="0054443D"/>
    <w:rsid w:val="005466A1"/>
    <w:rsid w:val="0054732E"/>
    <w:rsid w:val="005526DE"/>
    <w:rsid w:val="005663E8"/>
    <w:rsid w:val="00566DE1"/>
    <w:rsid w:val="005672B5"/>
    <w:rsid w:val="00584A09"/>
    <w:rsid w:val="00587B1B"/>
    <w:rsid w:val="00593065"/>
    <w:rsid w:val="00596440"/>
    <w:rsid w:val="005A4909"/>
    <w:rsid w:val="005A7AE5"/>
    <w:rsid w:val="005B190C"/>
    <w:rsid w:val="005B515A"/>
    <w:rsid w:val="005B5C0E"/>
    <w:rsid w:val="005B799F"/>
    <w:rsid w:val="005D2D3A"/>
    <w:rsid w:val="005D3D6F"/>
    <w:rsid w:val="005D642C"/>
    <w:rsid w:val="005D768B"/>
    <w:rsid w:val="005E6783"/>
    <w:rsid w:val="005F02A3"/>
    <w:rsid w:val="005F387A"/>
    <w:rsid w:val="005F61FC"/>
    <w:rsid w:val="00612290"/>
    <w:rsid w:val="00612E55"/>
    <w:rsid w:val="00614DF5"/>
    <w:rsid w:val="00615459"/>
    <w:rsid w:val="00630A4B"/>
    <w:rsid w:val="00637A68"/>
    <w:rsid w:val="00643ECC"/>
    <w:rsid w:val="00646FB6"/>
    <w:rsid w:val="00650355"/>
    <w:rsid w:val="006549CD"/>
    <w:rsid w:val="006559FC"/>
    <w:rsid w:val="00657C1F"/>
    <w:rsid w:val="00661CE5"/>
    <w:rsid w:val="0066689E"/>
    <w:rsid w:val="006719F4"/>
    <w:rsid w:val="00672187"/>
    <w:rsid w:val="00683154"/>
    <w:rsid w:val="0068668E"/>
    <w:rsid w:val="00694F35"/>
    <w:rsid w:val="00695F9E"/>
    <w:rsid w:val="006A2FD7"/>
    <w:rsid w:val="006B3CEF"/>
    <w:rsid w:val="006B5D5D"/>
    <w:rsid w:val="006C08D0"/>
    <w:rsid w:val="006C5D20"/>
    <w:rsid w:val="006C6DF4"/>
    <w:rsid w:val="006D31FA"/>
    <w:rsid w:val="006D79C3"/>
    <w:rsid w:val="006E2535"/>
    <w:rsid w:val="006F070C"/>
    <w:rsid w:val="006F3197"/>
    <w:rsid w:val="00700FB0"/>
    <w:rsid w:val="007137A5"/>
    <w:rsid w:val="00713DAD"/>
    <w:rsid w:val="007313FA"/>
    <w:rsid w:val="00731F58"/>
    <w:rsid w:val="007328CF"/>
    <w:rsid w:val="00741303"/>
    <w:rsid w:val="0074308B"/>
    <w:rsid w:val="007445BE"/>
    <w:rsid w:val="00744C9E"/>
    <w:rsid w:val="00751CE4"/>
    <w:rsid w:val="007577DF"/>
    <w:rsid w:val="00770A25"/>
    <w:rsid w:val="00774919"/>
    <w:rsid w:val="0077658F"/>
    <w:rsid w:val="00781712"/>
    <w:rsid w:val="007818D0"/>
    <w:rsid w:val="00782E13"/>
    <w:rsid w:val="00797BAF"/>
    <w:rsid w:val="007A2007"/>
    <w:rsid w:val="007A6261"/>
    <w:rsid w:val="007B4236"/>
    <w:rsid w:val="007B727A"/>
    <w:rsid w:val="007D2607"/>
    <w:rsid w:val="007D432A"/>
    <w:rsid w:val="007D6AEF"/>
    <w:rsid w:val="007E6A25"/>
    <w:rsid w:val="007F0E6B"/>
    <w:rsid w:val="007F422E"/>
    <w:rsid w:val="007F5CEA"/>
    <w:rsid w:val="00800108"/>
    <w:rsid w:val="00803FCF"/>
    <w:rsid w:val="008101F3"/>
    <w:rsid w:val="008110B8"/>
    <w:rsid w:val="00814D3A"/>
    <w:rsid w:val="008159CD"/>
    <w:rsid w:val="00817473"/>
    <w:rsid w:val="00821D70"/>
    <w:rsid w:val="00822517"/>
    <w:rsid w:val="008255E4"/>
    <w:rsid w:val="00834E88"/>
    <w:rsid w:val="00840C4F"/>
    <w:rsid w:val="00844D21"/>
    <w:rsid w:val="00846CB6"/>
    <w:rsid w:val="008536BF"/>
    <w:rsid w:val="0085403D"/>
    <w:rsid w:val="008615F7"/>
    <w:rsid w:val="0087201D"/>
    <w:rsid w:val="008737D7"/>
    <w:rsid w:val="00874059"/>
    <w:rsid w:val="008761CD"/>
    <w:rsid w:val="00876AD9"/>
    <w:rsid w:val="008776F7"/>
    <w:rsid w:val="008807D6"/>
    <w:rsid w:val="0088114C"/>
    <w:rsid w:val="008842A5"/>
    <w:rsid w:val="00884DDD"/>
    <w:rsid w:val="00885FCC"/>
    <w:rsid w:val="00887821"/>
    <w:rsid w:val="00887A58"/>
    <w:rsid w:val="008B668C"/>
    <w:rsid w:val="008B6F03"/>
    <w:rsid w:val="008C1E3C"/>
    <w:rsid w:val="008C3D2E"/>
    <w:rsid w:val="008C4CD5"/>
    <w:rsid w:val="008D4374"/>
    <w:rsid w:val="008E242D"/>
    <w:rsid w:val="008E31D7"/>
    <w:rsid w:val="008E3DF8"/>
    <w:rsid w:val="008F3E87"/>
    <w:rsid w:val="008F7E6E"/>
    <w:rsid w:val="00901975"/>
    <w:rsid w:val="00902A61"/>
    <w:rsid w:val="0091065A"/>
    <w:rsid w:val="00911C91"/>
    <w:rsid w:val="0091534C"/>
    <w:rsid w:val="009170E4"/>
    <w:rsid w:val="00921692"/>
    <w:rsid w:val="00923A44"/>
    <w:rsid w:val="00931BBA"/>
    <w:rsid w:val="00931CEF"/>
    <w:rsid w:val="009344CF"/>
    <w:rsid w:val="0093640B"/>
    <w:rsid w:val="00942639"/>
    <w:rsid w:val="00944383"/>
    <w:rsid w:val="00945039"/>
    <w:rsid w:val="00946840"/>
    <w:rsid w:val="00946BD2"/>
    <w:rsid w:val="0095414B"/>
    <w:rsid w:val="00966C45"/>
    <w:rsid w:val="00973585"/>
    <w:rsid w:val="009735F4"/>
    <w:rsid w:val="009806D1"/>
    <w:rsid w:val="00981278"/>
    <w:rsid w:val="00981B81"/>
    <w:rsid w:val="00982399"/>
    <w:rsid w:val="009829B7"/>
    <w:rsid w:val="0098525E"/>
    <w:rsid w:val="00986327"/>
    <w:rsid w:val="00996071"/>
    <w:rsid w:val="0099738A"/>
    <w:rsid w:val="009A02C9"/>
    <w:rsid w:val="009A092A"/>
    <w:rsid w:val="009A1FDB"/>
    <w:rsid w:val="009A4E35"/>
    <w:rsid w:val="009B2173"/>
    <w:rsid w:val="009B2448"/>
    <w:rsid w:val="009C2E5F"/>
    <w:rsid w:val="009C3A09"/>
    <w:rsid w:val="009C50FD"/>
    <w:rsid w:val="009D3926"/>
    <w:rsid w:val="009E062B"/>
    <w:rsid w:val="009E0F35"/>
    <w:rsid w:val="009E1DE7"/>
    <w:rsid w:val="009E6FF0"/>
    <w:rsid w:val="009F2624"/>
    <w:rsid w:val="009F385C"/>
    <w:rsid w:val="00A02938"/>
    <w:rsid w:val="00A04D47"/>
    <w:rsid w:val="00A125ED"/>
    <w:rsid w:val="00A12608"/>
    <w:rsid w:val="00A128A8"/>
    <w:rsid w:val="00A13B78"/>
    <w:rsid w:val="00A222EE"/>
    <w:rsid w:val="00A25F13"/>
    <w:rsid w:val="00A3267E"/>
    <w:rsid w:val="00A3394B"/>
    <w:rsid w:val="00A36F29"/>
    <w:rsid w:val="00A61221"/>
    <w:rsid w:val="00A61841"/>
    <w:rsid w:val="00A76375"/>
    <w:rsid w:val="00A7784F"/>
    <w:rsid w:val="00A820CD"/>
    <w:rsid w:val="00A83EF5"/>
    <w:rsid w:val="00A90FB6"/>
    <w:rsid w:val="00A92871"/>
    <w:rsid w:val="00A946AD"/>
    <w:rsid w:val="00A954B2"/>
    <w:rsid w:val="00A95F72"/>
    <w:rsid w:val="00A972B7"/>
    <w:rsid w:val="00AA310E"/>
    <w:rsid w:val="00AB322A"/>
    <w:rsid w:val="00AB5571"/>
    <w:rsid w:val="00AC4B81"/>
    <w:rsid w:val="00AC5033"/>
    <w:rsid w:val="00AD20C2"/>
    <w:rsid w:val="00AD26A7"/>
    <w:rsid w:val="00AD2CDE"/>
    <w:rsid w:val="00AD31D1"/>
    <w:rsid w:val="00AD34C3"/>
    <w:rsid w:val="00AD61FC"/>
    <w:rsid w:val="00AE0ECD"/>
    <w:rsid w:val="00AE19E0"/>
    <w:rsid w:val="00AF1073"/>
    <w:rsid w:val="00AF3020"/>
    <w:rsid w:val="00B021AC"/>
    <w:rsid w:val="00B06F3A"/>
    <w:rsid w:val="00B1195B"/>
    <w:rsid w:val="00B14838"/>
    <w:rsid w:val="00B238E5"/>
    <w:rsid w:val="00B24E5F"/>
    <w:rsid w:val="00B318AD"/>
    <w:rsid w:val="00B32907"/>
    <w:rsid w:val="00B375F3"/>
    <w:rsid w:val="00B46F8A"/>
    <w:rsid w:val="00B51771"/>
    <w:rsid w:val="00B5258C"/>
    <w:rsid w:val="00B529D4"/>
    <w:rsid w:val="00B57FE6"/>
    <w:rsid w:val="00B60518"/>
    <w:rsid w:val="00B61F74"/>
    <w:rsid w:val="00B6496C"/>
    <w:rsid w:val="00B70234"/>
    <w:rsid w:val="00B7149A"/>
    <w:rsid w:val="00B71C7B"/>
    <w:rsid w:val="00B73697"/>
    <w:rsid w:val="00B805E1"/>
    <w:rsid w:val="00B811DF"/>
    <w:rsid w:val="00B82047"/>
    <w:rsid w:val="00B902AD"/>
    <w:rsid w:val="00B9231F"/>
    <w:rsid w:val="00B92DF6"/>
    <w:rsid w:val="00BA10A2"/>
    <w:rsid w:val="00BA1561"/>
    <w:rsid w:val="00BA355F"/>
    <w:rsid w:val="00BA74BD"/>
    <w:rsid w:val="00BB11A4"/>
    <w:rsid w:val="00BB33CC"/>
    <w:rsid w:val="00BB3B98"/>
    <w:rsid w:val="00BC0CF7"/>
    <w:rsid w:val="00BC116C"/>
    <w:rsid w:val="00BD0749"/>
    <w:rsid w:val="00BD0E2B"/>
    <w:rsid w:val="00BD1EA8"/>
    <w:rsid w:val="00BD2AF7"/>
    <w:rsid w:val="00BD6F2D"/>
    <w:rsid w:val="00BD6FCE"/>
    <w:rsid w:val="00BE23C8"/>
    <w:rsid w:val="00BE6AAA"/>
    <w:rsid w:val="00BE79FB"/>
    <w:rsid w:val="00BF1ECF"/>
    <w:rsid w:val="00C0195E"/>
    <w:rsid w:val="00C04A70"/>
    <w:rsid w:val="00C17526"/>
    <w:rsid w:val="00C30A0B"/>
    <w:rsid w:val="00C36330"/>
    <w:rsid w:val="00C41EA7"/>
    <w:rsid w:val="00C45320"/>
    <w:rsid w:val="00C4587C"/>
    <w:rsid w:val="00C5280B"/>
    <w:rsid w:val="00C5604A"/>
    <w:rsid w:val="00C567C1"/>
    <w:rsid w:val="00C603E9"/>
    <w:rsid w:val="00C61ABB"/>
    <w:rsid w:val="00C62A7E"/>
    <w:rsid w:val="00C63708"/>
    <w:rsid w:val="00C67FF4"/>
    <w:rsid w:val="00C71C93"/>
    <w:rsid w:val="00C72364"/>
    <w:rsid w:val="00C73693"/>
    <w:rsid w:val="00C81BDA"/>
    <w:rsid w:val="00C83836"/>
    <w:rsid w:val="00C86D55"/>
    <w:rsid w:val="00C900B7"/>
    <w:rsid w:val="00C91ACF"/>
    <w:rsid w:val="00C93052"/>
    <w:rsid w:val="00C97B44"/>
    <w:rsid w:val="00CA076A"/>
    <w:rsid w:val="00CA3201"/>
    <w:rsid w:val="00CA504B"/>
    <w:rsid w:val="00CA6CA9"/>
    <w:rsid w:val="00CB3037"/>
    <w:rsid w:val="00CB7F95"/>
    <w:rsid w:val="00CC45FD"/>
    <w:rsid w:val="00CC4D97"/>
    <w:rsid w:val="00CD4F8B"/>
    <w:rsid w:val="00CE0C48"/>
    <w:rsid w:val="00CE2101"/>
    <w:rsid w:val="00CE3079"/>
    <w:rsid w:val="00CE403E"/>
    <w:rsid w:val="00CE58DB"/>
    <w:rsid w:val="00CE64A9"/>
    <w:rsid w:val="00CF0C08"/>
    <w:rsid w:val="00CF2934"/>
    <w:rsid w:val="00CF2F89"/>
    <w:rsid w:val="00CF5A58"/>
    <w:rsid w:val="00CF5B15"/>
    <w:rsid w:val="00CF673F"/>
    <w:rsid w:val="00D0137E"/>
    <w:rsid w:val="00D01D9B"/>
    <w:rsid w:val="00D020A7"/>
    <w:rsid w:val="00D042CD"/>
    <w:rsid w:val="00D0567A"/>
    <w:rsid w:val="00D156E2"/>
    <w:rsid w:val="00D16896"/>
    <w:rsid w:val="00D30A66"/>
    <w:rsid w:val="00D31D4E"/>
    <w:rsid w:val="00D34416"/>
    <w:rsid w:val="00D34C38"/>
    <w:rsid w:val="00D438C5"/>
    <w:rsid w:val="00D464E8"/>
    <w:rsid w:val="00D47F9F"/>
    <w:rsid w:val="00D52E82"/>
    <w:rsid w:val="00D53CD6"/>
    <w:rsid w:val="00D57299"/>
    <w:rsid w:val="00D57B4C"/>
    <w:rsid w:val="00D76E6C"/>
    <w:rsid w:val="00D8289F"/>
    <w:rsid w:val="00D85C18"/>
    <w:rsid w:val="00D8656E"/>
    <w:rsid w:val="00D872AC"/>
    <w:rsid w:val="00D95388"/>
    <w:rsid w:val="00DA32C2"/>
    <w:rsid w:val="00DA3983"/>
    <w:rsid w:val="00DA62B6"/>
    <w:rsid w:val="00DA7B66"/>
    <w:rsid w:val="00DB5D84"/>
    <w:rsid w:val="00DB5F76"/>
    <w:rsid w:val="00DC4ED4"/>
    <w:rsid w:val="00DC6785"/>
    <w:rsid w:val="00DC6FE2"/>
    <w:rsid w:val="00DC7E83"/>
    <w:rsid w:val="00DE03FF"/>
    <w:rsid w:val="00DE094E"/>
    <w:rsid w:val="00DE6C89"/>
    <w:rsid w:val="00DF1004"/>
    <w:rsid w:val="00DF5782"/>
    <w:rsid w:val="00DF778D"/>
    <w:rsid w:val="00E00B06"/>
    <w:rsid w:val="00E02817"/>
    <w:rsid w:val="00E03F95"/>
    <w:rsid w:val="00E06632"/>
    <w:rsid w:val="00E147CB"/>
    <w:rsid w:val="00E1517C"/>
    <w:rsid w:val="00E2078A"/>
    <w:rsid w:val="00E2375F"/>
    <w:rsid w:val="00E23D06"/>
    <w:rsid w:val="00E27AB5"/>
    <w:rsid w:val="00E34177"/>
    <w:rsid w:val="00E34CF9"/>
    <w:rsid w:val="00E46482"/>
    <w:rsid w:val="00E50D5D"/>
    <w:rsid w:val="00E52B70"/>
    <w:rsid w:val="00E645D5"/>
    <w:rsid w:val="00E70191"/>
    <w:rsid w:val="00E703AB"/>
    <w:rsid w:val="00E7094A"/>
    <w:rsid w:val="00E70C46"/>
    <w:rsid w:val="00E7519A"/>
    <w:rsid w:val="00E75B64"/>
    <w:rsid w:val="00E7659C"/>
    <w:rsid w:val="00E76633"/>
    <w:rsid w:val="00E83F8B"/>
    <w:rsid w:val="00E84FEA"/>
    <w:rsid w:val="00E93896"/>
    <w:rsid w:val="00E96EC7"/>
    <w:rsid w:val="00EA4C0C"/>
    <w:rsid w:val="00EA5975"/>
    <w:rsid w:val="00EA7E62"/>
    <w:rsid w:val="00EB401F"/>
    <w:rsid w:val="00EB73CF"/>
    <w:rsid w:val="00EC5A54"/>
    <w:rsid w:val="00ED296E"/>
    <w:rsid w:val="00ED2A6F"/>
    <w:rsid w:val="00ED67BA"/>
    <w:rsid w:val="00EE49AF"/>
    <w:rsid w:val="00EE4C9F"/>
    <w:rsid w:val="00EE629B"/>
    <w:rsid w:val="00EF026C"/>
    <w:rsid w:val="00EF0E92"/>
    <w:rsid w:val="00EF5901"/>
    <w:rsid w:val="00EF64A9"/>
    <w:rsid w:val="00EF6779"/>
    <w:rsid w:val="00EF70D2"/>
    <w:rsid w:val="00F02142"/>
    <w:rsid w:val="00F02D41"/>
    <w:rsid w:val="00F1132F"/>
    <w:rsid w:val="00F1518E"/>
    <w:rsid w:val="00F259E4"/>
    <w:rsid w:val="00F328E1"/>
    <w:rsid w:val="00F35ED1"/>
    <w:rsid w:val="00F4017F"/>
    <w:rsid w:val="00F41D81"/>
    <w:rsid w:val="00F57DD9"/>
    <w:rsid w:val="00F62509"/>
    <w:rsid w:val="00F64332"/>
    <w:rsid w:val="00F6730E"/>
    <w:rsid w:val="00F810CA"/>
    <w:rsid w:val="00F812EA"/>
    <w:rsid w:val="00F8627E"/>
    <w:rsid w:val="00F86B9F"/>
    <w:rsid w:val="00F877F5"/>
    <w:rsid w:val="00F97DD1"/>
    <w:rsid w:val="00FA1A43"/>
    <w:rsid w:val="00FA5778"/>
    <w:rsid w:val="00FA61EB"/>
    <w:rsid w:val="00FB0CDD"/>
    <w:rsid w:val="00FB46F2"/>
    <w:rsid w:val="00FC0B37"/>
    <w:rsid w:val="00FD0ABC"/>
    <w:rsid w:val="00FD58B5"/>
    <w:rsid w:val="00FE7EE4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442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983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8159CD"/>
    <w:rPr>
      <w:i/>
      <w:iCs/>
    </w:rPr>
  </w:style>
  <w:style w:type="character" w:styleId="Hyperlink">
    <w:name w:val="Hyperlink"/>
    <w:rsid w:val="0095414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125ED"/>
  </w:style>
  <w:style w:type="paragraph" w:styleId="BalloonText">
    <w:name w:val="Balloon Text"/>
    <w:basedOn w:val="Normal"/>
    <w:link w:val="BalloonTextChar"/>
    <w:uiPriority w:val="99"/>
    <w:semiHidden/>
    <w:unhideWhenUsed/>
    <w:rsid w:val="00D156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156E2"/>
    <w:rPr>
      <w:rFonts w:ascii="Segoe UI" w:eastAsia="Times New Roman" w:hAnsi="Segoe UI" w:cs="Segoe UI"/>
      <w:sz w:val="18"/>
      <w:szCs w:val="18"/>
      <w:lang w:val="en-US" w:eastAsia="en-US"/>
    </w:rPr>
  </w:style>
  <w:style w:type="paragraph" w:styleId="PlainText">
    <w:name w:val="Plain Text"/>
    <w:basedOn w:val="Normal"/>
    <w:link w:val="PlainTextChar"/>
    <w:rsid w:val="00B51771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B51771"/>
    <w:rPr>
      <w:rFonts w:ascii="Courier New" w:eastAsia="Times New Roman" w:hAnsi="Courier New"/>
    </w:rPr>
  </w:style>
  <w:style w:type="paragraph" w:styleId="Header">
    <w:name w:val="header"/>
    <w:basedOn w:val="Normal"/>
    <w:link w:val="HeaderChar"/>
    <w:uiPriority w:val="99"/>
    <w:unhideWhenUsed/>
    <w:rsid w:val="00D53CD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53CD6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3CD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53CD6"/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983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8159CD"/>
    <w:rPr>
      <w:i/>
      <w:iCs/>
    </w:rPr>
  </w:style>
  <w:style w:type="character" w:styleId="Hyperlink">
    <w:name w:val="Hyperlink"/>
    <w:rsid w:val="0095414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125ED"/>
  </w:style>
  <w:style w:type="paragraph" w:styleId="BalloonText">
    <w:name w:val="Balloon Text"/>
    <w:basedOn w:val="Normal"/>
    <w:link w:val="BalloonTextChar"/>
    <w:uiPriority w:val="99"/>
    <w:semiHidden/>
    <w:unhideWhenUsed/>
    <w:rsid w:val="00D156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156E2"/>
    <w:rPr>
      <w:rFonts w:ascii="Segoe UI" w:eastAsia="Times New Roman" w:hAnsi="Segoe UI" w:cs="Segoe UI"/>
      <w:sz w:val="18"/>
      <w:szCs w:val="18"/>
      <w:lang w:val="en-US" w:eastAsia="en-US"/>
    </w:rPr>
  </w:style>
  <w:style w:type="paragraph" w:styleId="PlainText">
    <w:name w:val="Plain Text"/>
    <w:basedOn w:val="Normal"/>
    <w:link w:val="PlainTextChar"/>
    <w:rsid w:val="00B51771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B51771"/>
    <w:rPr>
      <w:rFonts w:ascii="Courier New" w:eastAsia="Times New Roman" w:hAnsi="Courier New"/>
    </w:rPr>
  </w:style>
  <w:style w:type="paragraph" w:styleId="Header">
    <w:name w:val="header"/>
    <w:basedOn w:val="Normal"/>
    <w:link w:val="HeaderChar"/>
    <w:uiPriority w:val="99"/>
    <w:unhideWhenUsed/>
    <w:rsid w:val="00D53CD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53CD6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3CD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53CD6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2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16F04-7AB6-42C9-A77B-1E6D40EF5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ƯỜNG ĐẠI HỌC NHA TRANG</vt:lpstr>
    </vt:vector>
  </TitlesOfParts>
  <Company>Microsoft</Company>
  <LinksUpToDate>false</LinksUpToDate>
  <CharactersWithSpaces>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ƯỜNG ĐẠI HỌC NHA TRANG</dc:title>
  <dc:creator>Admin</dc:creator>
  <cp:lastModifiedBy>admin</cp:lastModifiedBy>
  <cp:revision>6</cp:revision>
  <cp:lastPrinted>2021-12-31T01:40:00Z</cp:lastPrinted>
  <dcterms:created xsi:type="dcterms:W3CDTF">2022-05-24T03:57:00Z</dcterms:created>
  <dcterms:modified xsi:type="dcterms:W3CDTF">2022-05-24T04:27:00Z</dcterms:modified>
</cp:coreProperties>
</file>